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Scorff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Nicolas</w:t>
      </w:r>
      <w:r>
        <w:t xml:space="preserve"> </w:t>
      </w:r>
      <w:r>
        <w:t xml:space="preserve">Jeanno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1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1:</w:t>
      </w:r>
      <w:r>
        <w:br/>
      </w:r>
      <w:r>
        <w:t xml:space="preserve">- Séparer smolts 1+ vs 2+</w:t>
      </w:r>
      <w:r>
        <w:t xml:space="preserve"> </w:t>
      </w:r>
      <w:r>
        <w:t xml:space="preserve">- modele tacon: decoupler intercalibration vs modele d’estimation? + vérifier l’utilité des cut</w:t>
      </w:r>
    </w:p>
    <w:p>
      <w:pPr>
        <w:pStyle w:val="BodyText"/>
      </w:pPr>
      <w:r>
        <w:t xml:space="preserve">2020:</w:t>
      </w:r>
      <w:r>
        <w:br/>
      </w:r>
      <w:r>
        <w:t xml:space="preserve">- IAS: pêche réalisée avec le Pulsium ; calibration en cours avec le Martin/pulsium</w:t>
      </w:r>
      <w:r>
        <w:br/>
      </w:r>
      <w:r>
        <w:t xml:space="preserve">- Smolt: estimation par classe d’âge? avec les proportions des âges / la série 2020</w:t>
      </w:r>
      <w:r>
        <w:br/>
      </w:r>
      <w:r>
        <w:t xml:space="preserve">- Adultes: Pièges non fonctionnels du 15 Mars au 11 Mai (COVID)</w:t>
      </w:r>
      <w:r>
        <w:br/>
      </w:r>
      <w:r>
        <w:t xml:space="preserve">- Recapture adultes hiver 2020: pêche à l’épuisette + pulsium intégré dans le modèle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Scorff. Seules les valeurs médianes sont reporté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au bilan pour le Scorff. Seules les valeurs médianes sont reportées"/>
      </w:tblPr>
      <w:tblGrid>
        <w:gridCol w:w="633"/>
        <w:gridCol w:w="950"/>
        <w:gridCol w:w="1478"/>
        <w:gridCol w:w="1056"/>
        <w:gridCol w:w="1900"/>
        <w:gridCol w:w="190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on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(tou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1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HM (échapp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M (échappe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A commenter</w:t>
      </w:r>
    </w:p>
    <w:bookmarkEnd w:id="22"/>
    <w:bookmarkStart w:id="26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lan_Scorff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ilan_Scorff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edc34d31ed2172ae7fd791ff1f4d9174f1870d8"/>
    <w:p>
      <w:pPr>
        <w:pStyle w:val="Heading1"/>
      </w:pPr>
      <w:r>
        <w:t xml:space="preserve">Proportion de saumon capturés au Moulin des Prin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ilan_Scorff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36b523029c0ddd7d2d3914670a2282e47ade00f"/>
    <w:p>
      <w:pPr>
        <w:pStyle w:val="Heading1"/>
      </w:pPr>
      <w:r>
        <w:t xml:space="preserve">Probabilities to die from other cause than fishing (time, mark status and sea age depend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ilan_Scorff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au bilan mortalité naturelle (en %) pour le Scorff. Seules les valeurs médianes sont reporté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au bilan mortalité naturelle (en %) pour le Scorff. Seules les valeurs médianes sont reporté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neS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8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4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1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4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1600</w:t>
            </w:r>
          </w:p>
        </w:tc>
      </w:tr>
    </w:tbl>
    <w:bookmarkEnd w:id="38"/>
    <w:bookmarkStart w:id="55" w:name="smolts"/>
    <w:p>
      <w:pPr>
        <w:pStyle w:val="Heading1"/>
      </w:pPr>
      <w:r>
        <w:t xml:space="preserve">SMOLTS</w:t>
      </w:r>
    </w:p>
    <w:bookmarkStart w:id="54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ilan_Scorff_files/figure-docx/smol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ilan_Scorff_files/figure-docx/smolt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ilan_Scorff_files/figure-docx/smolt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ilan_Scorff_files/figure-docx/capt_smolt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Bilan_Scorff_files/figure-docx/env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8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ilan_Scorff_files/figure-docx/par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lation Parr-Smo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ilan_Scorff_files/figure-docx/parr-smolt%20survival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Bilan_Scorff_files/figure-docx/parr-smolt%20survival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ilan_Scorff_files/figure-docx/SR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Scorff</dc:title>
  <dc:creator>Mathieu Buoro, Nicolas Jeannot &amp; Etienne Prévost</dc:creator>
  <cp:keywords/>
  <dcterms:created xsi:type="dcterms:W3CDTF">2023-08-28T08:29:44Z</dcterms:created>
  <dcterms:modified xsi:type="dcterms:W3CDTF">2023-08-28T08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1</vt:lpwstr>
  </property>
  <property fmtid="{D5CDD505-2E9C-101B-9397-08002B2CF9AE}" pid="3" name="output">
    <vt:lpwstr/>
  </property>
</Properties>
</file>